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EBC8EB" w14:textId="66CD9239" w:rsidR="008970B8" w:rsidRDefault="008970B8" w:rsidP="00B106A9">
      <w:pPr>
        <w:rPr>
          <w:b/>
        </w:rPr>
      </w:pPr>
      <w:r w:rsidRPr="0007031F">
        <w:rPr>
          <w:rFonts w:ascii="Times New Roman" w:eastAsia="Arial Black" w:hAnsi="Times New Roman" w:cs="Times New Roman"/>
          <w:b/>
          <w:bCs/>
          <w:noProof/>
          <w:spacing w:val="-1"/>
          <w:position w:val="1"/>
          <w:sz w:val="32"/>
          <w:szCs w:val="32"/>
        </w:rPr>
        <w:drawing>
          <wp:anchor distT="0" distB="0" distL="114300" distR="114300" simplePos="0" relativeHeight="251659264" behindDoc="0" locked="0" layoutInCell="1" allowOverlap="1" wp14:anchorId="776F7A75" wp14:editId="1891F1B6">
            <wp:simplePos x="0" y="0"/>
            <wp:positionH relativeFrom="margin">
              <wp:align>center</wp:align>
            </wp:positionH>
            <wp:positionV relativeFrom="margin">
              <wp:posOffset>285750</wp:posOffset>
            </wp:positionV>
            <wp:extent cx="3160395" cy="1145540"/>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mECar_Logo_Generic_HIRes.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60395" cy="1145540"/>
                    </a:xfrm>
                    <a:prstGeom prst="rect">
                      <a:avLst/>
                    </a:prstGeom>
                  </pic:spPr>
                </pic:pic>
              </a:graphicData>
            </a:graphic>
          </wp:anchor>
        </w:drawing>
      </w:r>
    </w:p>
    <w:p w14:paraId="66DCAC33" w14:textId="77777777" w:rsidR="008970B8" w:rsidRDefault="008970B8" w:rsidP="00B106A9">
      <w:pPr>
        <w:rPr>
          <w:b/>
        </w:rPr>
      </w:pPr>
    </w:p>
    <w:p w14:paraId="02A749F9" w14:textId="77777777" w:rsidR="008970B8" w:rsidRDefault="008970B8" w:rsidP="00B106A9">
      <w:pPr>
        <w:rPr>
          <w:b/>
        </w:rPr>
      </w:pPr>
    </w:p>
    <w:p w14:paraId="41B1D4EA" w14:textId="77777777" w:rsidR="008970B8" w:rsidRDefault="008970B8" w:rsidP="00B106A9">
      <w:pPr>
        <w:rPr>
          <w:b/>
        </w:rPr>
      </w:pPr>
    </w:p>
    <w:p w14:paraId="22C828C1" w14:textId="77777777" w:rsidR="008970B8" w:rsidRDefault="008970B8" w:rsidP="00B106A9">
      <w:pPr>
        <w:rPr>
          <w:b/>
        </w:rPr>
      </w:pPr>
    </w:p>
    <w:p w14:paraId="189083B9" w14:textId="77777777" w:rsidR="008970B8" w:rsidRDefault="008970B8" w:rsidP="00B106A9">
      <w:pPr>
        <w:rPr>
          <w:b/>
        </w:rPr>
      </w:pPr>
    </w:p>
    <w:p w14:paraId="220FB222" w14:textId="6D6B6A95" w:rsidR="008970B8" w:rsidRPr="000107D7" w:rsidRDefault="008970B8" w:rsidP="008970B8">
      <w:pPr>
        <w:widowControl w:val="0"/>
        <w:pBdr>
          <w:bottom w:val="single" w:sz="8" w:space="4" w:color="4F81BD"/>
        </w:pBdr>
        <w:spacing w:after="300" w:line="240" w:lineRule="auto"/>
        <w:contextualSpacing/>
        <w:rPr>
          <w:rFonts w:ascii="Times New Roman" w:eastAsia="Arial Black" w:hAnsi="Times New Roman" w:cs="Times New Roman"/>
          <w:color w:val="17365D"/>
          <w:spacing w:val="5"/>
          <w:kern w:val="28"/>
          <w:sz w:val="36"/>
          <w:szCs w:val="36"/>
        </w:rPr>
      </w:pPr>
      <w:r w:rsidRPr="000107D7">
        <w:rPr>
          <w:rFonts w:ascii="Times New Roman" w:eastAsia="Arial Black" w:hAnsi="Times New Roman" w:cs="Times New Roman"/>
          <w:color w:val="17365D"/>
          <w:spacing w:val="5"/>
          <w:kern w:val="28"/>
          <w:sz w:val="36"/>
          <w:szCs w:val="36"/>
        </w:rPr>
        <w:t xml:space="preserve">2021 </w:t>
      </w:r>
      <w:bookmarkStart w:id="0" w:name="_GoBack"/>
      <w:r w:rsidRPr="000107D7">
        <w:rPr>
          <w:rFonts w:ascii="Times New Roman" w:eastAsia="Arial Black" w:hAnsi="Times New Roman" w:cs="Times New Roman"/>
          <w:color w:val="17365D"/>
          <w:spacing w:val="5"/>
          <w:kern w:val="28"/>
          <w:sz w:val="36"/>
          <w:szCs w:val="36"/>
        </w:rPr>
        <w:t xml:space="preserve">Logistics </w:t>
      </w:r>
      <w:r w:rsidR="000107D7" w:rsidRPr="000107D7">
        <w:rPr>
          <w:rFonts w:ascii="Times New Roman" w:eastAsia="Arial Black" w:hAnsi="Times New Roman" w:cs="Times New Roman"/>
          <w:color w:val="17365D"/>
          <w:spacing w:val="5"/>
          <w:kern w:val="28"/>
          <w:sz w:val="36"/>
          <w:szCs w:val="36"/>
        </w:rPr>
        <w:t xml:space="preserve">for </w:t>
      </w:r>
      <w:r w:rsidRPr="000107D7">
        <w:rPr>
          <w:rFonts w:ascii="Times New Roman" w:eastAsia="Arial Black" w:hAnsi="Times New Roman" w:cs="Times New Roman"/>
          <w:color w:val="17365D"/>
          <w:spacing w:val="5"/>
          <w:kern w:val="28"/>
          <w:sz w:val="36"/>
          <w:szCs w:val="36"/>
        </w:rPr>
        <w:t xml:space="preserve">the AIChE Chem-E-Car Competition </w:t>
      </w:r>
      <w:r w:rsidR="000107D7" w:rsidRPr="000107D7">
        <w:rPr>
          <w:rFonts w:ascii="Times New Roman" w:eastAsia="Arial Black" w:hAnsi="Times New Roman" w:cs="Times New Roman"/>
          <w:color w:val="17365D"/>
          <w:spacing w:val="5"/>
          <w:kern w:val="28"/>
          <w:sz w:val="36"/>
          <w:szCs w:val="36"/>
        </w:rPr>
        <w:t>Day</w:t>
      </w:r>
    </w:p>
    <w:bookmarkEnd w:id="0"/>
    <w:p w14:paraId="1299E5B5" w14:textId="77777777" w:rsidR="008970B8" w:rsidRDefault="008970B8" w:rsidP="00B106A9">
      <w:pPr>
        <w:rPr>
          <w:b/>
        </w:rPr>
      </w:pPr>
    </w:p>
    <w:p w14:paraId="7CBC2D1F" w14:textId="362A5F61" w:rsidR="00B106A9" w:rsidRPr="00FE774C" w:rsidRDefault="00B106A9" w:rsidP="00B106A9">
      <w:pPr>
        <w:rPr>
          <w:b/>
        </w:rPr>
      </w:pPr>
      <w:r w:rsidRPr="00FE774C">
        <w:rPr>
          <w:b/>
        </w:rPr>
        <w:t>This document outlines the logistics of the competition day for the AIC</w:t>
      </w:r>
      <w:r w:rsidR="00BC294B" w:rsidRPr="00FE774C">
        <w:rPr>
          <w:b/>
        </w:rPr>
        <w:t>hE Chem-E-Car Competition®</w:t>
      </w:r>
      <w:r w:rsidR="00FE774C">
        <w:rPr>
          <w:b/>
        </w:rPr>
        <w:t>. It includes the following</w:t>
      </w:r>
    </w:p>
    <w:p w14:paraId="5A1BF060" w14:textId="77777777" w:rsidR="00B106A9" w:rsidRDefault="00B106A9" w:rsidP="00B106A9">
      <w:pPr>
        <w:pStyle w:val="ListParagraph"/>
        <w:numPr>
          <w:ilvl w:val="0"/>
          <w:numId w:val="12"/>
        </w:numPr>
      </w:pPr>
      <w:r>
        <w:t xml:space="preserve">Facilitators of the event and their responsibilities </w:t>
      </w:r>
    </w:p>
    <w:p w14:paraId="7CE18549" w14:textId="77777777" w:rsidR="00B106A9" w:rsidRDefault="00B106A9" w:rsidP="00B106A9">
      <w:pPr>
        <w:pStyle w:val="ListParagraph"/>
        <w:numPr>
          <w:ilvl w:val="0"/>
          <w:numId w:val="12"/>
        </w:numPr>
      </w:pPr>
      <w:r>
        <w:t>Program for the entire comp</w:t>
      </w:r>
      <w:r w:rsidR="00FE774C">
        <w:t>etition (</w:t>
      </w:r>
      <w:r w:rsidR="00FE774C" w:rsidRPr="00FE774C">
        <w:rPr>
          <w:b/>
        </w:rPr>
        <w:t>assuming start time 9:3</w:t>
      </w:r>
      <w:r w:rsidRPr="00FE774C">
        <w:rPr>
          <w:b/>
        </w:rPr>
        <w:t>0 am</w:t>
      </w:r>
      <w:r>
        <w:t>)</w:t>
      </w:r>
    </w:p>
    <w:p w14:paraId="72C34FBB" w14:textId="77777777" w:rsidR="00B106A9" w:rsidRDefault="00B106A9" w:rsidP="00B106A9">
      <w:pPr>
        <w:pStyle w:val="ListParagraph"/>
        <w:numPr>
          <w:ilvl w:val="0"/>
          <w:numId w:val="12"/>
        </w:numPr>
      </w:pPr>
      <w:r>
        <w:t xml:space="preserve">Logistics on how each run will be executed </w:t>
      </w:r>
    </w:p>
    <w:p w14:paraId="49D6AFD8" w14:textId="77777777" w:rsidR="00B106A9" w:rsidRDefault="00B106A9" w:rsidP="00B106A9">
      <w:pPr>
        <w:pStyle w:val="ListParagraph"/>
        <w:numPr>
          <w:ilvl w:val="0"/>
          <w:numId w:val="12"/>
        </w:numPr>
      </w:pPr>
      <w:r>
        <w:t>Additional Notes from Safety Judges</w:t>
      </w:r>
    </w:p>
    <w:p w14:paraId="4C24D57F" w14:textId="77777777" w:rsidR="00B106A9" w:rsidRDefault="00B106A9" w:rsidP="00B106A9">
      <w:pPr>
        <w:rPr>
          <w:b/>
          <w:bCs/>
        </w:rPr>
      </w:pPr>
    </w:p>
    <w:p w14:paraId="3C1F55C9" w14:textId="77777777" w:rsidR="00B106A9" w:rsidRPr="00B106A9" w:rsidRDefault="00B106A9" w:rsidP="00B106A9">
      <w:pPr>
        <w:rPr>
          <w:b/>
          <w:bCs/>
        </w:rPr>
      </w:pPr>
      <w:r w:rsidRPr="00B106A9">
        <w:rPr>
          <w:b/>
          <w:bCs/>
        </w:rPr>
        <w:t>Facilitators of this event and their responsibilities:</w:t>
      </w:r>
    </w:p>
    <w:tbl>
      <w:tblPr>
        <w:tblW w:w="1006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35"/>
        <w:gridCol w:w="7830"/>
      </w:tblGrid>
      <w:tr w:rsidR="00B106A9" w:rsidRPr="00B106A9" w14:paraId="16FD7D61" w14:textId="77777777" w:rsidTr="00B106A9">
        <w:trPr>
          <w:trHeight w:val="375"/>
        </w:trPr>
        <w:tc>
          <w:tcPr>
            <w:tcW w:w="2235" w:type="dxa"/>
            <w:tcMar>
              <w:top w:w="80" w:type="dxa"/>
              <w:left w:w="80" w:type="dxa"/>
              <w:bottom w:w="80" w:type="dxa"/>
              <w:right w:w="80" w:type="dxa"/>
            </w:tcMar>
            <w:hideMark/>
          </w:tcPr>
          <w:p w14:paraId="192AC209" w14:textId="77777777" w:rsidR="00B106A9" w:rsidRPr="00B106A9" w:rsidRDefault="00B106A9" w:rsidP="00B106A9">
            <w:r w:rsidRPr="00B106A9">
              <w:rPr>
                <w:b/>
                <w:bCs/>
              </w:rPr>
              <w:t>Roles</w:t>
            </w:r>
          </w:p>
        </w:tc>
        <w:tc>
          <w:tcPr>
            <w:tcW w:w="7830" w:type="dxa"/>
            <w:tcMar>
              <w:top w:w="80" w:type="dxa"/>
              <w:left w:w="80" w:type="dxa"/>
              <w:bottom w:w="80" w:type="dxa"/>
              <w:right w:w="80" w:type="dxa"/>
            </w:tcMar>
            <w:hideMark/>
          </w:tcPr>
          <w:p w14:paraId="186287B9" w14:textId="77777777" w:rsidR="00B106A9" w:rsidRPr="00B106A9" w:rsidRDefault="00B106A9" w:rsidP="00B106A9">
            <w:r w:rsidRPr="00B106A9">
              <w:rPr>
                <w:b/>
                <w:bCs/>
              </w:rPr>
              <w:t>Responsibility</w:t>
            </w:r>
          </w:p>
        </w:tc>
      </w:tr>
      <w:tr w:rsidR="00B106A9" w:rsidRPr="00B106A9" w14:paraId="103622E9" w14:textId="77777777" w:rsidTr="00B106A9">
        <w:trPr>
          <w:trHeight w:val="743"/>
        </w:trPr>
        <w:tc>
          <w:tcPr>
            <w:tcW w:w="2235" w:type="dxa"/>
            <w:tcMar>
              <w:top w:w="80" w:type="dxa"/>
              <w:left w:w="80" w:type="dxa"/>
              <w:bottom w:w="80" w:type="dxa"/>
              <w:right w:w="80" w:type="dxa"/>
            </w:tcMar>
            <w:hideMark/>
          </w:tcPr>
          <w:p w14:paraId="15BFBC6C" w14:textId="77777777" w:rsidR="00B106A9" w:rsidRPr="00B106A9" w:rsidRDefault="00B106A9" w:rsidP="00B106A9">
            <w:r w:rsidRPr="00B106A9">
              <w:t>Emcee</w:t>
            </w:r>
          </w:p>
        </w:tc>
        <w:tc>
          <w:tcPr>
            <w:tcW w:w="7830" w:type="dxa"/>
            <w:tcMar>
              <w:top w:w="80" w:type="dxa"/>
              <w:left w:w="80" w:type="dxa"/>
              <w:bottom w:w="80" w:type="dxa"/>
              <w:right w:w="80" w:type="dxa"/>
            </w:tcMar>
            <w:hideMark/>
          </w:tcPr>
          <w:p w14:paraId="77AC27F7" w14:textId="77777777" w:rsidR="00B106A9" w:rsidRPr="00B106A9" w:rsidRDefault="00B106A9" w:rsidP="00B106A9">
            <w:pPr>
              <w:numPr>
                <w:ilvl w:val="1"/>
                <w:numId w:val="1"/>
              </w:numPr>
            </w:pPr>
            <w:r w:rsidRPr="00B106A9">
              <w:t>Interact with teams</w:t>
            </w:r>
          </w:p>
          <w:p w14:paraId="2286196E" w14:textId="77777777" w:rsidR="00B106A9" w:rsidRPr="00B106A9" w:rsidRDefault="00B106A9" w:rsidP="00B106A9">
            <w:pPr>
              <w:numPr>
                <w:ilvl w:val="1"/>
                <w:numId w:val="1"/>
              </w:numPr>
            </w:pPr>
            <w:r w:rsidRPr="00B106A9">
              <w:t>Call on teams to the track</w:t>
            </w:r>
          </w:p>
          <w:p w14:paraId="0D8A5D9E" w14:textId="77777777" w:rsidR="00B106A9" w:rsidRPr="00B106A9" w:rsidRDefault="00B106A9" w:rsidP="00B106A9">
            <w:pPr>
              <w:numPr>
                <w:ilvl w:val="1"/>
                <w:numId w:val="1"/>
              </w:numPr>
            </w:pPr>
            <w:r w:rsidRPr="00B106A9">
              <w:t>Make overall announcements</w:t>
            </w:r>
          </w:p>
        </w:tc>
      </w:tr>
      <w:tr w:rsidR="00B106A9" w:rsidRPr="00B106A9" w14:paraId="6AF76141" w14:textId="77777777" w:rsidTr="00B106A9">
        <w:trPr>
          <w:trHeight w:val="751"/>
        </w:trPr>
        <w:tc>
          <w:tcPr>
            <w:tcW w:w="2235" w:type="dxa"/>
            <w:tcMar>
              <w:top w:w="80" w:type="dxa"/>
              <w:left w:w="80" w:type="dxa"/>
              <w:bottom w:w="80" w:type="dxa"/>
              <w:right w:w="80" w:type="dxa"/>
            </w:tcMar>
            <w:hideMark/>
          </w:tcPr>
          <w:p w14:paraId="07E5F414" w14:textId="77777777" w:rsidR="00B106A9" w:rsidRPr="00B106A9" w:rsidRDefault="00B106A9" w:rsidP="00B106A9">
            <w:r w:rsidRPr="00B106A9">
              <w:t>Spotlight/Zoom Tech</w:t>
            </w:r>
          </w:p>
        </w:tc>
        <w:tc>
          <w:tcPr>
            <w:tcW w:w="7830" w:type="dxa"/>
            <w:tcMar>
              <w:top w:w="80" w:type="dxa"/>
              <w:left w:w="80" w:type="dxa"/>
              <w:bottom w:w="80" w:type="dxa"/>
              <w:right w:w="80" w:type="dxa"/>
            </w:tcMar>
            <w:hideMark/>
          </w:tcPr>
          <w:p w14:paraId="1BD155EB" w14:textId="77777777" w:rsidR="00B106A9" w:rsidRPr="00B106A9" w:rsidRDefault="00B106A9" w:rsidP="00B106A9">
            <w:pPr>
              <w:numPr>
                <w:ilvl w:val="1"/>
                <w:numId w:val="2"/>
              </w:numPr>
            </w:pPr>
            <w:r w:rsidRPr="00B106A9">
              <w:t>Spotlight video of each team to maximize visibility of car during run</w:t>
            </w:r>
          </w:p>
          <w:p w14:paraId="48D9EA1E" w14:textId="77777777" w:rsidR="00B106A9" w:rsidRPr="00B106A9" w:rsidRDefault="00B106A9" w:rsidP="00B106A9">
            <w:pPr>
              <w:numPr>
                <w:ilvl w:val="1"/>
                <w:numId w:val="2"/>
              </w:numPr>
            </w:pPr>
            <w:r w:rsidRPr="00B106A9">
              <w:t>Keep track of and announce time allotted to each team (2 minutes to get to start line; 2 minutes for run)</w:t>
            </w:r>
          </w:p>
        </w:tc>
      </w:tr>
      <w:tr w:rsidR="00B106A9" w:rsidRPr="00B106A9" w14:paraId="709ECACD" w14:textId="77777777" w:rsidTr="00B106A9">
        <w:trPr>
          <w:trHeight w:val="375"/>
        </w:trPr>
        <w:tc>
          <w:tcPr>
            <w:tcW w:w="2235" w:type="dxa"/>
            <w:tcMar>
              <w:top w:w="80" w:type="dxa"/>
              <w:left w:w="80" w:type="dxa"/>
              <w:bottom w:w="80" w:type="dxa"/>
              <w:right w:w="80" w:type="dxa"/>
            </w:tcMar>
            <w:hideMark/>
          </w:tcPr>
          <w:p w14:paraId="2F5AEB15" w14:textId="77777777" w:rsidR="00B106A9" w:rsidRPr="00B106A9" w:rsidRDefault="00B106A9" w:rsidP="00B106A9">
            <w:r w:rsidRPr="00B106A9">
              <w:t>Distance Recorder</w:t>
            </w:r>
          </w:p>
        </w:tc>
        <w:tc>
          <w:tcPr>
            <w:tcW w:w="7830" w:type="dxa"/>
            <w:tcMar>
              <w:top w:w="80" w:type="dxa"/>
              <w:left w:w="80" w:type="dxa"/>
              <w:bottom w:w="80" w:type="dxa"/>
              <w:right w:w="80" w:type="dxa"/>
            </w:tcMar>
            <w:hideMark/>
          </w:tcPr>
          <w:p w14:paraId="4DF950D5" w14:textId="77777777" w:rsidR="00B106A9" w:rsidRPr="00B106A9" w:rsidRDefault="00B106A9" w:rsidP="00B106A9">
            <w:pPr>
              <w:numPr>
                <w:ilvl w:val="1"/>
                <w:numId w:val="3"/>
              </w:numPr>
            </w:pPr>
            <w:r w:rsidRPr="00B106A9">
              <w:t>Record distance provided by each team into the main spreadsheet</w:t>
            </w:r>
          </w:p>
        </w:tc>
      </w:tr>
      <w:tr w:rsidR="00B106A9" w:rsidRPr="00B106A9" w14:paraId="32967962" w14:textId="77777777" w:rsidTr="00B106A9">
        <w:trPr>
          <w:trHeight w:val="375"/>
        </w:trPr>
        <w:tc>
          <w:tcPr>
            <w:tcW w:w="2235" w:type="dxa"/>
            <w:tcMar>
              <w:top w:w="80" w:type="dxa"/>
              <w:left w:w="80" w:type="dxa"/>
              <w:bottom w:w="80" w:type="dxa"/>
              <w:right w:w="80" w:type="dxa"/>
            </w:tcMar>
            <w:hideMark/>
          </w:tcPr>
          <w:p w14:paraId="16D708FF" w14:textId="77777777" w:rsidR="00B106A9" w:rsidRPr="00B106A9" w:rsidRDefault="00B106A9" w:rsidP="00B106A9">
            <w:r w:rsidRPr="00B106A9">
              <w:t>Safety Judge</w:t>
            </w:r>
          </w:p>
        </w:tc>
        <w:tc>
          <w:tcPr>
            <w:tcW w:w="7830" w:type="dxa"/>
            <w:tcMar>
              <w:top w:w="80" w:type="dxa"/>
              <w:left w:w="80" w:type="dxa"/>
              <w:bottom w:w="80" w:type="dxa"/>
              <w:right w:w="80" w:type="dxa"/>
            </w:tcMar>
            <w:hideMark/>
          </w:tcPr>
          <w:p w14:paraId="5280CF1D" w14:textId="77777777" w:rsidR="00B106A9" w:rsidRPr="00B106A9" w:rsidRDefault="00B106A9" w:rsidP="00B106A9">
            <w:pPr>
              <w:numPr>
                <w:ilvl w:val="1"/>
                <w:numId w:val="4"/>
              </w:numPr>
            </w:pPr>
            <w:r w:rsidRPr="00B106A9">
              <w:t>Ensure Rule and Safety Adherence</w:t>
            </w:r>
          </w:p>
        </w:tc>
      </w:tr>
    </w:tbl>
    <w:p w14:paraId="51BB6304" w14:textId="77777777" w:rsidR="00B106A9" w:rsidRPr="00B106A9" w:rsidRDefault="00B106A9" w:rsidP="00B106A9"/>
    <w:p w14:paraId="1CD2760F" w14:textId="77777777" w:rsidR="00B106A9" w:rsidRPr="00B106A9" w:rsidRDefault="00B106A9" w:rsidP="00B106A9">
      <w:pPr>
        <w:rPr>
          <w:b/>
          <w:bCs/>
        </w:rPr>
      </w:pPr>
      <w:r w:rsidRPr="00B106A9">
        <w:rPr>
          <w:b/>
          <w:bCs/>
        </w:rPr>
        <w:t>Prog</w:t>
      </w:r>
      <w:r>
        <w:rPr>
          <w:b/>
          <w:bCs/>
        </w:rPr>
        <w:t>ram for the entire competition:</w:t>
      </w:r>
    </w:p>
    <w:p w14:paraId="5107DC9D" w14:textId="77777777" w:rsidR="00B106A9" w:rsidRPr="00B106A9" w:rsidRDefault="00B106A9" w:rsidP="00B106A9">
      <w:pPr>
        <w:numPr>
          <w:ilvl w:val="0"/>
          <w:numId w:val="5"/>
        </w:numPr>
      </w:pPr>
      <w:r w:rsidRPr="00B106A9">
        <w:rPr>
          <w:b/>
          <w:bCs/>
        </w:rPr>
        <w:t>09:00 AM – Teams can join 30 minutes early</w:t>
      </w:r>
    </w:p>
    <w:p w14:paraId="35A75198" w14:textId="77777777" w:rsidR="00B106A9" w:rsidRPr="00B106A9" w:rsidRDefault="00B106A9" w:rsidP="00B106A9">
      <w:pPr>
        <w:numPr>
          <w:ilvl w:val="0"/>
          <w:numId w:val="5"/>
        </w:numPr>
      </w:pPr>
      <w:r w:rsidRPr="00B106A9">
        <w:rPr>
          <w:b/>
          <w:bCs/>
        </w:rPr>
        <w:t>09:30 AM  – Official Start of ChemE Car Prep</w:t>
      </w:r>
    </w:p>
    <w:p w14:paraId="6EF216E6" w14:textId="77777777" w:rsidR="00B106A9" w:rsidRPr="00B106A9" w:rsidRDefault="00B106A9" w:rsidP="00B106A9">
      <w:pPr>
        <w:numPr>
          <w:ilvl w:val="1"/>
          <w:numId w:val="5"/>
        </w:numPr>
      </w:pPr>
      <w:r w:rsidRPr="00B106A9">
        <w:lastRenderedPageBreak/>
        <w:t xml:space="preserve">Teams will have the direct zoom link to join </w:t>
      </w:r>
      <w:r w:rsidR="00FE774C">
        <w:t>sent ahead of the competition</w:t>
      </w:r>
    </w:p>
    <w:p w14:paraId="586557DC" w14:textId="77777777" w:rsidR="00B106A9" w:rsidRPr="00B106A9" w:rsidRDefault="00B106A9" w:rsidP="00B106A9">
      <w:pPr>
        <w:numPr>
          <w:ilvl w:val="1"/>
          <w:numId w:val="5"/>
        </w:numPr>
      </w:pPr>
      <w:r w:rsidRPr="00B106A9">
        <w:t xml:space="preserve">Teams will name all their cameras as “UNIVERSITY - A, B and so on” </w:t>
      </w:r>
    </w:p>
    <w:p w14:paraId="42E878C0" w14:textId="77777777" w:rsidR="00B106A9" w:rsidRPr="00B106A9" w:rsidRDefault="00B106A9" w:rsidP="00B106A9">
      <w:pPr>
        <w:numPr>
          <w:ilvl w:val="1"/>
          <w:numId w:val="5"/>
        </w:numPr>
      </w:pPr>
      <w:r w:rsidRPr="00B106A9">
        <w:t xml:space="preserve">Teams will show their workstation. </w:t>
      </w:r>
    </w:p>
    <w:p w14:paraId="6B6D31D1" w14:textId="77777777" w:rsidR="00B106A9" w:rsidRPr="00B106A9" w:rsidRDefault="00B106A9" w:rsidP="00B106A9">
      <w:pPr>
        <w:numPr>
          <w:ilvl w:val="1"/>
          <w:numId w:val="5"/>
        </w:numPr>
      </w:pPr>
      <w:r w:rsidRPr="00B106A9">
        <w:t xml:space="preserve">Participants on the zoom call who are not team members showing work station or track, a judge, or a facilitator will be asked to leave the zoom call.  </w:t>
      </w:r>
    </w:p>
    <w:p w14:paraId="571D177C" w14:textId="77777777" w:rsidR="00B106A9" w:rsidRPr="00B106A9" w:rsidRDefault="00FE774C" w:rsidP="00B106A9">
      <w:pPr>
        <w:numPr>
          <w:ilvl w:val="1"/>
          <w:numId w:val="5"/>
        </w:numPr>
      </w:pPr>
      <w:r>
        <w:t xml:space="preserve">Teams should have marked </w:t>
      </w:r>
      <w:r w:rsidR="00B106A9" w:rsidRPr="00B106A9">
        <w:t xml:space="preserve">their track at every 1 meter mark with tape and labeling each tape exactly in the figure shown below. All teams </w:t>
      </w:r>
      <w:r w:rsidR="00B106A9" w:rsidRPr="00B106A9">
        <w:rPr>
          <w:b/>
          <w:bCs/>
        </w:rPr>
        <w:t xml:space="preserve">must </w:t>
      </w:r>
      <w:r w:rsidR="00B106A9" w:rsidRPr="00B106A9">
        <w:t xml:space="preserve">follow these marking rules. Please also refer to the camera guideline document </w:t>
      </w:r>
      <w:r>
        <w:t>for more information</w:t>
      </w:r>
    </w:p>
    <w:p w14:paraId="121AD3EE" w14:textId="77777777" w:rsidR="00B106A9" w:rsidRPr="00B106A9" w:rsidRDefault="00B106A9" w:rsidP="00FE774C">
      <w:pPr>
        <w:ind w:left="1440"/>
        <w:jc w:val="center"/>
      </w:pPr>
      <w:r w:rsidRPr="00B106A9">
        <w:rPr>
          <w:noProof/>
        </w:rPr>
        <w:drawing>
          <wp:inline distT="0" distB="0" distL="0" distR="0" wp14:anchorId="6D74662A" wp14:editId="4C65CB2A">
            <wp:extent cx="4816049" cy="6232534"/>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png@01D6BB41.C16023E0"/>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4816049" cy="6232534"/>
                    </a:xfrm>
                    <a:prstGeom prst="rect">
                      <a:avLst/>
                    </a:prstGeom>
                    <a:noFill/>
                    <a:ln>
                      <a:noFill/>
                    </a:ln>
                  </pic:spPr>
                </pic:pic>
              </a:graphicData>
            </a:graphic>
          </wp:inline>
        </w:drawing>
      </w:r>
    </w:p>
    <w:tbl>
      <w:tblPr>
        <w:tblW w:w="6274" w:type="dxa"/>
        <w:tblCellMar>
          <w:left w:w="0" w:type="dxa"/>
          <w:right w:w="0" w:type="dxa"/>
        </w:tblCellMar>
        <w:tblLook w:val="04A0" w:firstRow="1" w:lastRow="0" w:firstColumn="1" w:lastColumn="0" w:noHBand="0" w:noVBand="1"/>
      </w:tblPr>
      <w:tblGrid>
        <w:gridCol w:w="50"/>
        <w:gridCol w:w="5562"/>
        <w:gridCol w:w="6"/>
        <w:gridCol w:w="29"/>
        <w:gridCol w:w="620"/>
        <w:gridCol w:w="7"/>
      </w:tblGrid>
      <w:tr w:rsidR="00B106A9" w:rsidRPr="00B106A9" w14:paraId="31244DB9" w14:textId="77777777" w:rsidTr="00B106A9">
        <w:trPr>
          <w:trHeight w:val="15"/>
        </w:trPr>
        <w:tc>
          <w:tcPr>
            <w:tcW w:w="6" w:type="dxa"/>
            <w:hideMark/>
          </w:tcPr>
          <w:p w14:paraId="2A4109CF" w14:textId="77777777" w:rsidR="00B106A9" w:rsidRPr="00B106A9" w:rsidRDefault="00B106A9" w:rsidP="00B106A9">
            <w:r w:rsidRPr="00B106A9">
              <w:lastRenderedPageBreak/>
              <w:t> </w:t>
            </w:r>
          </w:p>
        </w:tc>
        <w:tc>
          <w:tcPr>
            <w:tcW w:w="5602" w:type="dxa"/>
            <w:hideMark/>
          </w:tcPr>
          <w:p w14:paraId="1C221475" w14:textId="77777777" w:rsidR="00B106A9" w:rsidRPr="00B106A9" w:rsidRDefault="00B106A9" w:rsidP="00B106A9"/>
        </w:tc>
        <w:tc>
          <w:tcPr>
            <w:tcW w:w="6" w:type="dxa"/>
            <w:hideMark/>
          </w:tcPr>
          <w:p w14:paraId="62778034" w14:textId="77777777" w:rsidR="00B106A9" w:rsidRPr="00B106A9" w:rsidRDefault="00B106A9" w:rsidP="00B106A9"/>
        </w:tc>
        <w:tc>
          <w:tcPr>
            <w:tcW w:w="29" w:type="dxa"/>
            <w:hideMark/>
          </w:tcPr>
          <w:p w14:paraId="1D7E3178" w14:textId="77777777" w:rsidR="00B106A9" w:rsidRPr="00B106A9" w:rsidRDefault="00B106A9" w:rsidP="00B106A9"/>
        </w:tc>
        <w:tc>
          <w:tcPr>
            <w:tcW w:w="624" w:type="dxa"/>
            <w:hideMark/>
          </w:tcPr>
          <w:p w14:paraId="0D3C95A0" w14:textId="77777777" w:rsidR="00B106A9" w:rsidRPr="00B106A9" w:rsidRDefault="00B106A9" w:rsidP="00B106A9"/>
        </w:tc>
        <w:tc>
          <w:tcPr>
            <w:tcW w:w="7" w:type="dxa"/>
            <w:hideMark/>
          </w:tcPr>
          <w:p w14:paraId="6844C41C" w14:textId="77777777" w:rsidR="00B106A9" w:rsidRPr="00B106A9" w:rsidRDefault="00B106A9" w:rsidP="00B106A9"/>
        </w:tc>
      </w:tr>
    </w:tbl>
    <w:p w14:paraId="58C68D18" w14:textId="77777777" w:rsidR="00B106A9" w:rsidRPr="00B106A9" w:rsidRDefault="00B106A9" w:rsidP="00B106A9">
      <w:pPr>
        <w:numPr>
          <w:ilvl w:val="0"/>
          <w:numId w:val="5"/>
        </w:numPr>
      </w:pPr>
      <w:r w:rsidRPr="00B106A9">
        <w:rPr>
          <w:b/>
          <w:bCs/>
        </w:rPr>
        <w:t>10:00 AM – Captains Meeting</w:t>
      </w:r>
      <w:r w:rsidR="0051183B">
        <w:rPr>
          <w:b/>
          <w:bCs/>
        </w:rPr>
        <w:t xml:space="preserve"> (O</w:t>
      </w:r>
      <w:r w:rsidR="00FE774C">
        <w:rPr>
          <w:b/>
          <w:bCs/>
        </w:rPr>
        <w:t>p</w:t>
      </w:r>
      <w:r w:rsidR="0051183B">
        <w:rPr>
          <w:b/>
          <w:bCs/>
        </w:rPr>
        <w:t>tional; Le</w:t>
      </w:r>
      <w:r w:rsidR="00FE774C">
        <w:rPr>
          <w:b/>
          <w:bCs/>
        </w:rPr>
        <w:t>ft to the safety coordinator’s discretion)</w:t>
      </w:r>
    </w:p>
    <w:p w14:paraId="541FB838" w14:textId="77777777" w:rsidR="00B106A9" w:rsidRPr="00B106A9" w:rsidRDefault="0051183B" w:rsidP="00B106A9">
      <w:pPr>
        <w:numPr>
          <w:ilvl w:val="1"/>
          <w:numId w:val="5"/>
        </w:numPr>
      </w:pPr>
      <w:r>
        <w:t xml:space="preserve">All team Captains </w:t>
      </w:r>
      <w:r w:rsidR="00B106A9" w:rsidRPr="00B106A9">
        <w:t xml:space="preserve">review rules, notes and communication with Safety Judges </w:t>
      </w:r>
    </w:p>
    <w:p w14:paraId="5FEB28C3" w14:textId="0B44CED0" w:rsidR="00B106A9" w:rsidRPr="00B106A9" w:rsidRDefault="008669DC" w:rsidP="00B106A9">
      <w:pPr>
        <w:numPr>
          <w:ilvl w:val="0"/>
          <w:numId w:val="5"/>
        </w:numPr>
      </w:pPr>
      <w:r>
        <w:rPr>
          <w:b/>
          <w:bCs/>
        </w:rPr>
        <w:t xml:space="preserve">10:30 AM – Distance and Track Run Order Announced </w:t>
      </w:r>
    </w:p>
    <w:p w14:paraId="5B87BAAC" w14:textId="77777777" w:rsidR="00B106A9" w:rsidRPr="00B106A9" w:rsidRDefault="00B106A9" w:rsidP="00B106A9">
      <w:pPr>
        <w:numPr>
          <w:ilvl w:val="1"/>
          <w:numId w:val="5"/>
        </w:numPr>
      </w:pPr>
      <w:r w:rsidRPr="00B106A9">
        <w:t>All teams will mark the finish line distinctly on their tracks;</w:t>
      </w:r>
    </w:p>
    <w:p w14:paraId="01113FAA" w14:textId="77777777" w:rsidR="00B106A9" w:rsidRPr="00B106A9" w:rsidRDefault="00B106A9" w:rsidP="00B106A9">
      <w:pPr>
        <w:numPr>
          <w:ilvl w:val="1"/>
          <w:numId w:val="5"/>
        </w:numPr>
      </w:pPr>
      <w:r w:rsidRPr="00B106A9">
        <w:t xml:space="preserve">All teams will have the same distance </w:t>
      </w:r>
    </w:p>
    <w:p w14:paraId="365EF795" w14:textId="77777777" w:rsidR="00B106A9" w:rsidRPr="00B106A9" w:rsidRDefault="00B106A9" w:rsidP="00B106A9">
      <w:pPr>
        <w:numPr>
          <w:ilvl w:val="1"/>
          <w:numId w:val="5"/>
        </w:numPr>
      </w:pPr>
      <w:r w:rsidRPr="00B106A9">
        <w:t>Order of cars will be shown</w:t>
      </w:r>
    </w:p>
    <w:p w14:paraId="744CDED0" w14:textId="77777777" w:rsidR="00B106A9" w:rsidRPr="00B106A9" w:rsidRDefault="00B106A9" w:rsidP="00B106A9">
      <w:pPr>
        <w:numPr>
          <w:ilvl w:val="1"/>
          <w:numId w:val="5"/>
        </w:numPr>
      </w:pPr>
      <w:r>
        <w:t xml:space="preserve">Teams will </w:t>
      </w:r>
      <w:r w:rsidRPr="00B106A9">
        <w:t>use the following nomenclature: "# - UNIVERSITY - A, B and so on" where # is the track run order and the letter represents a different camera feed.</w:t>
      </w:r>
    </w:p>
    <w:p w14:paraId="440CC540" w14:textId="77777777" w:rsidR="00B106A9" w:rsidRPr="00B106A9" w:rsidRDefault="00B106A9" w:rsidP="00B106A9">
      <w:pPr>
        <w:numPr>
          <w:ilvl w:val="0"/>
          <w:numId w:val="5"/>
        </w:numPr>
      </w:pPr>
      <w:r w:rsidRPr="00B106A9">
        <w:rPr>
          <w:b/>
          <w:bCs/>
        </w:rPr>
        <w:t xml:space="preserve">11:25 AM – Emcee welcomes everyone to the </w:t>
      </w:r>
      <w:r>
        <w:rPr>
          <w:b/>
          <w:bCs/>
        </w:rPr>
        <w:t>AIChE</w:t>
      </w:r>
      <w:r w:rsidRPr="00B106A9">
        <w:rPr>
          <w:b/>
          <w:bCs/>
        </w:rPr>
        <w:t xml:space="preserve"> Chem-E-Car Comp</w:t>
      </w:r>
      <w:r>
        <w:rPr>
          <w:b/>
          <w:bCs/>
        </w:rPr>
        <w:t>etition</w:t>
      </w:r>
    </w:p>
    <w:p w14:paraId="38F81379" w14:textId="77777777" w:rsidR="00B106A9" w:rsidRPr="00B106A9" w:rsidRDefault="00B106A9" w:rsidP="00B106A9">
      <w:pPr>
        <w:numPr>
          <w:ilvl w:val="1"/>
          <w:numId w:val="5"/>
        </w:numPr>
      </w:pPr>
      <w:r w:rsidRPr="00B106A9">
        <w:t>Emcee will announce the run order and the following rules</w:t>
      </w:r>
    </w:p>
    <w:p w14:paraId="200FE007" w14:textId="77777777" w:rsidR="00B106A9" w:rsidRPr="00B106A9" w:rsidRDefault="00B106A9" w:rsidP="00B106A9">
      <w:pPr>
        <w:numPr>
          <w:ilvl w:val="2"/>
          <w:numId w:val="5"/>
        </w:numPr>
      </w:pPr>
      <w:r>
        <w:t>Each team</w:t>
      </w:r>
      <w:r w:rsidRPr="00B106A9">
        <w:t xml:space="preserve"> </w:t>
      </w:r>
      <w:r w:rsidR="004F16A7" w:rsidRPr="00B106A9">
        <w:t>get</w:t>
      </w:r>
      <w:r w:rsidR="004F16A7">
        <w:t>s</w:t>
      </w:r>
      <w:r w:rsidRPr="00B106A9">
        <w:t xml:space="preserve"> a 2 minute warning to get their car to the starting line.</w:t>
      </w:r>
    </w:p>
    <w:p w14:paraId="1C122292" w14:textId="77777777" w:rsidR="00B106A9" w:rsidRPr="00B106A9" w:rsidRDefault="00B106A9" w:rsidP="00B106A9">
      <w:pPr>
        <w:numPr>
          <w:ilvl w:val="2"/>
          <w:numId w:val="5"/>
        </w:numPr>
      </w:pPr>
      <w:r w:rsidRPr="00B106A9">
        <w:t>After 2 minutes the Emcee announce that team’s "2 minutes for run time start now"</w:t>
      </w:r>
    </w:p>
    <w:p w14:paraId="7EC4ED16" w14:textId="77777777" w:rsidR="00B106A9" w:rsidRPr="00B106A9" w:rsidRDefault="00B106A9" w:rsidP="00B106A9">
      <w:pPr>
        <w:numPr>
          <w:ilvl w:val="2"/>
          <w:numId w:val="5"/>
        </w:numPr>
      </w:pPr>
      <w:r w:rsidRPr="00B106A9">
        <w:t xml:space="preserve">Each team will have an additional minute to measure their distance and report it to the </w:t>
      </w:r>
      <w:r w:rsidRPr="00B106A9">
        <w:rPr>
          <w:b/>
          <w:bCs/>
        </w:rPr>
        <w:t>Distance Recorder</w:t>
      </w:r>
      <w:r w:rsidRPr="00B106A9">
        <w:t xml:space="preserve"> through chat.</w:t>
      </w:r>
    </w:p>
    <w:p w14:paraId="63C87215" w14:textId="77777777" w:rsidR="00B106A9" w:rsidRPr="00B106A9" w:rsidRDefault="00B106A9" w:rsidP="00B106A9">
      <w:pPr>
        <w:numPr>
          <w:ilvl w:val="2"/>
          <w:numId w:val="5"/>
        </w:numPr>
      </w:pPr>
      <w:r w:rsidRPr="00B106A9">
        <w:t>Teams will report distance in meters to the nearest hundredth place. (Ex: ##.##m)</w:t>
      </w:r>
    </w:p>
    <w:p w14:paraId="1BCD6AAB" w14:textId="77777777" w:rsidR="00B106A9" w:rsidRPr="00B106A9" w:rsidRDefault="00B106A9" w:rsidP="00B106A9">
      <w:pPr>
        <w:numPr>
          <w:ilvl w:val="0"/>
          <w:numId w:val="5"/>
        </w:numPr>
      </w:pPr>
      <w:r w:rsidRPr="00B106A9">
        <w:rPr>
          <w:b/>
          <w:bCs/>
        </w:rPr>
        <w:t>11:30 AM – Chem-E-Car Round 1 BEGINS!</w:t>
      </w:r>
    </w:p>
    <w:p w14:paraId="3281F033" w14:textId="77777777" w:rsidR="00B106A9" w:rsidRPr="00B106A9" w:rsidRDefault="00B106A9" w:rsidP="00B106A9">
      <w:pPr>
        <w:numPr>
          <w:ilvl w:val="1"/>
          <w:numId w:val="5"/>
        </w:numPr>
      </w:pPr>
      <w:r w:rsidRPr="00B106A9">
        <w:t>Teams follow logistics of the car run as written below</w:t>
      </w:r>
    </w:p>
    <w:p w14:paraId="3DE89258" w14:textId="77777777" w:rsidR="00B106A9" w:rsidRPr="00B106A9" w:rsidRDefault="00B106A9" w:rsidP="00B106A9">
      <w:pPr>
        <w:numPr>
          <w:ilvl w:val="1"/>
          <w:numId w:val="5"/>
        </w:numPr>
      </w:pPr>
      <w:r w:rsidRPr="00B106A9">
        <w:t xml:space="preserve">Teams continue safety precautions and rules adherence </w:t>
      </w:r>
    </w:p>
    <w:p w14:paraId="1E430E31" w14:textId="77777777" w:rsidR="00B106A9" w:rsidRPr="00B106A9" w:rsidRDefault="00B106A9" w:rsidP="00B106A9">
      <w:pPr>
        <w:numPr>
          <w:ilvl w:val="0"/>
          <w:numId w:val="5"/>
        </w:numPr>
      </w:pPr>
      <w:r w:rsidRPr="00B106A9">
        <w:rPr>
          <w:b/>
          <w:bCs/>
        </w:rPr>
        <w:t xml:space="preserve">12:45 PM – </w:t>
      </w:r>
      <w:r>
        <w:rPr>
          <w:b/>
          <w:bCs/>
        </w:rPr>
        <w:t>15 minute break/Awards Intermission</w:t>
      </w:r>
    </w:p>
    <w:p w14:paraId="0D842793" w14:textId="77777777" w:rsidR="00B106A9" w:rsidRPr="00B106A9" w:rsidRDefault="00B106A9" w:rsidP="00B106A9">
      <w:pPr>
        <w:numPr>
          <w:ilvl w:val="1"/>
          <w:numId w:val="5"/>
        </w:numPr>
      </w:pPr>
      <w:r w:rsidRPr="00B106A9">
        <w:t>Emcees show standings for overall competition</w:t>
      </w:r>
    </w:p>
    <w:p w14:paraId="21EEE79B" w14:textId="77777777" w:rsidR="00B106A9" w:rsidRPr="00B106A9" w:rsidRDefault="00B106A9" w:rsidP="00B106A9">
      <w:pPr>
        <w:numPr>
          <w:ilvl w:val="0"/>
          <w:numId w:val="5"/>
        </w:numPr>
      </w:pPr>
      <w:r w:rsidRPr="00B106A9">
        <w:rPr>
          <w:b/>
          <w:bCs/>
        </w:rPr>
        <w:t>1:00 PM – Kick-Off Round 2 BEGINS!</w:t>
      </w:r>
    </w:p>
    <w:p w14:paraId="6537D76F" w14:textId="77777777" w:rsidR="00B106A9" w:rsidRPr="00B106A9" w:rsidRDefault="00B106A9" w:rsidP="00B106A9">
      <w:pPr>
        <w:numPr>
          <w:ilvl w:val="1"/>
          <w:numId w:val="5"/>
        </w:numPr>
      </w:pPr>
      <w:r w:rsidRPr="00B106A9">
        <w:t>Same order of runs is followed</w:t>
      </w:r>
    </w:p>
    <w:p w14:paraId="2A50AB05" w14:textId="77777777" w:rsidR="00B106A9" w:rsidRPr="00B106A9" w:rsidRDefault="00B106A9" w:rsidP="00B106A9">
      <w:pPr>
        <w:numPr>
          <w:ilvl w:val="1"/>
          <w:numId w:val="5"/>
        </w:numPr>
      </w:pPr>
      <w:r w:rsidRPr="00B106A9">
        <w:t xml:space="preserve">Teams continue safety precautions and rules adherence </w:t>
      </w:r>
    </w:p>
    <w:p w14:paraId="73BDB5A8" w14:textId="77777777" w:rsidR="00B106A9" w:rsidRPr="00B106A9" w:rsidRDefault="00B106A9" w:rsidP="00B106A9">
      <w:pPr>
        <w:numPr>
          <w:ilvl w:val="0"/>
          <w:numId w:val="5"/>
        </w:numPr>
      </w:pPr>
      <w:r w:rsidRPr="00B106A9">
        <w:rPr>
          <w:b/>
          <w:bCs/>
        </w:rPr>
        <w:t xml:space="preserve">2:15 PM – Awards Finals </w:t>
      </w:r>
    </w:p>
    <w:p w14:paraId="4FEEDBE0" w14:textId="77777777" w:rsidR="00B106A9" w:rsidRPr="00B106A9" w:rsidRDefault="00B106A9" w:rsidP="00B106A9">
      <w:pPr>
        <w:numPr>
          <w:ilvl w:val="1"/>
          <w:numId w:val="5"/>
        </w:numPr>
      </w:pPr>
      <w:r w:rsidRPr="00B106A9">
        <w:t>All teams join Track 1 for final awards for Awards Final</w:t>
      </w:r>
    </w:p>
    <w:p w14:paraId="1976054E" w14:textId="77777777" w:rsidR="00B106A9" w:rsidRPr="00B106A9" w:rsidRDefault="00B106A9" w:rsidP="00B106A9">
      <w:r w:rsidRPr="00B106A9">
        <w:t> </w:t>
      </w:r>
    </w:p>
    <w:p w14:paraId="5FB64E83" w14:textId="77777777" w:rsidR="00B106A9" w:rsidRPr="00B106A9" w:rsidRDefault="00B106A9" w:rsidP="00B106A9">
      <w:r w:rsidRPr="00B106A9">
        <w:rPr>
          <w:b/>
          <w:bCs/>
        </w:rPr>
        <w:t>Logistics on how each run will be executed:</w:t>
      </w:r>
    </w:p>
    <w:p w14:paraId="6FEED4DF" w14:textId="77777777" w:rsidR="00B106A9" w:rsidRPr="00B106A9" w:rsidRDefault="00B106A9" w:rsidP="00B106A9">
      <w:pPr>
        <w:numPr>
          <w:ilvl w:val="0"/>
          <w:numId w:val="6"/>
        </w:numPr>
        <w:rPr>
          <w:b/>
          <w:bCs/>
        </w:rPr>
      </w:pPr>
      <w:r w:rsidRPr="00B106A9">
        <w:rPr>
          <w:b/>
          <w:bCs/>
        </w:rPr>
        <w:lastRenderedPageBreak/>
        <w:t xml:space="preserve">Emcee will announce </w:t>
      </w:r>
      <w:r w:rsidRPr="00B106A9">
        <w:t>"Team A is up next, Team B is on deck, Team C is in the hole; Team A, you have 2 minutes to bring your car to your starting line starting now"</w:t>
      </w:r>
    </w:p>
    <w:p w14:paraId="386974AF" w14:textId="77777777" w:rsidR="00B106A9" w:rsidRPr="00B106A9" w:rsidRDefault="00B106A9" w:rsidP="00B106A9">
      <w:pPr>
        <w:numPr>
          <w:ilvl w:val="1"/>
          <w:numId w:val="7"/>
        </w:numPr>
      </w:pPr>
      <w:r w:rsidRPr="00B106A9">
        <w:t>At this moment, Spotlight tech will begin 2 minutes</w:t>
      </w:r>
    </w:p>
    <w:p w14:paraId="40AE3936" w14:textId="77777777" w:rsidR="00B106A9" w:rsidRPr="00B106A9" w:rsidRDefault="00B106A9" w:rsidP="00B106A9">
      <w:pPr>
        <w:numPr>
          <w:ilvl w:val="1"/>
          <w:numId w:val="7"/>
        </w:numPr>
      </w:pPr>
      <w:r w:rsidRPr="00B106A9">
        <w:t>Spotlight tech will announce 60 sec, 30 sec time stamps</w:t>
      </w:r>
    </w:p>
    <w:p w14:paraId="76D5AC13" w14:textId="77777777" w:rsidR="00B106A9" w:rsidRPr="00B106A9" w:rsidRDefault="00B106A9" w:rsidP="00B106A9">
      <w:pPr>
        <w:numPr>
          <w:ilvl w:val="1"/>
          <w:numId w:val="7"/>
        </w:numPr>
      </w:pPr>
      <w:r w:rsidRPr="00B106A9">
        <w:t xml:space="preserve">Judges will use this time to direct teams to show appropriate camera angles if need be. </w:t>
      </w:r>
    </w:p>
    <w:p w14:paraId="7E373E79" w14:textId="77777777" w:rsidR="00B106A9" w:rsidRDefault="00B106A9" w:rsidP="00B106A9">
      <w:pPr>
        <w:numPr>
          <w:ilvl w:val="1"/>
          <w:numId w:val="7"/>
        </w:numPr>
      </w:pPr>
      <w:r w:rsidRPr="00B106A9">
        <w:t>Teams show their cars at sta</w:t>
      </w:r>
      <w:r w:rsidR="004F16A7">
        <w:t>rting line similar to the photo shown below using a straight edge</w:t>
      </w:r>
      <w:r>
        <w:t>.</w:t>
      </w:r>
    </w:p>
    <w:p w14:paraId="2864A59D" w14:textId="77777777" w:rsidR="00B106A9" w:rsidRPr="00B106A9" w:rsidRDefault="00806EA7" w:rsidP="004F16A7">
      <w:pPr>
        <w:ind w:left="1440"/>
        <w:jc w:val="center"/>
      </w:pPr>
      <w:r>
        <w:pict w14:anchorId="22F48E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0pt;height:205.65pt">
            <v:imagedata r:id="rId7" o:title="Starting Triangle"/>
          </v:shape>
        </w:pict>
      </w:r>
    </w:p>
    <w:p w14:paraId="3832430A" w14:textId="77777777" w:rsidR="00B106A9" w:rsidRPr="00B106A9" w:rsidRDefault="00B106A9" w:rsidP="00B106A9">
      <w:pPr>
        <w:numPr>
          <w:ilvl w:val="1"/>
          <w:numId w:val="7"/>
        </w:numPr>
      </w:pPr>
      <w:r w:rsidRPr="00B106A9">
        <w:t>At the end of 2 minutes, teams are expected to have their car on their starting line</w:t>
      </w:r>
    </w:p>
    <w:p w14:paraId="7B42A9A6" w14:textId="77777777" w:rsidR="00B106A9" w:rsidRPr="00B106A9" w:rsidRDefault="00B106A9" w:rsidP="00B106A9">
      <w:pPr>
        <w:numPr>
          <w:ilvl w:val="0"/>
          <w:numId w:val="7"/>
        </w:numPr>
        <w:rPr>
          <w:b/>
          <w:bCs/>
        </w:rPr>
      </w:pPr>
      <w:r w:rsidRPr="00B106A9">
        <w:rPr>
          <w:b/>
          <w:bCs/>
        </w:rPr>
        <w:t xml:space="preserve">Spotlight tech will announce </w:t>
      </w:r>
      <w:r w:rsidRPr="00B106A9">
        <w:t>"Team A, Your 2 minutes for the run time start now"</w:t>
      </w:r>
    </w:p>
    <w:p w14:paraId="47734F66" w14:textId="77777777" w:rsidR="00B106A9" w:rsidRPr="00B106A9" w:rsidRDefault="00B106A9" w:rsidP="00B106A9">
      <w:pPr>
        <w:numPr>
          <w:ilvl w:val="1"/>
          <w:numId w:val="8"/>
        </w:numPr>
      </w:pPr>
      <w:r w:rsidRPr="00B106A9">
        <w:t>2 min run time begins</w:t>
      </w:r>
    </w:p>
    <w:p w14:paraId="2DB9CCE7" w14:textId="77777777" w:rsidR="00B106A9" w:rsidRPr="00B106A9" w:rsidRDefault="00B106A9" w:rsidP="00B106A9">
      <w:pPr>
        <w:numPr>
          <w:ilvl w:val="1"/>
          <w:numId w:val="8"/>
        </w:numPr>
      </w:pPr>
      <w:r w:rsidRPr="00B106A9">
        <w:t>Spotlight tech will spotlight the appropriate feed for spectators and announce when time is up</w:t>
      </w:r>
    </w:p>
    <w:p w14:paraId="4BF69362" w14:textId="77777777" w:rsidR="00B106A9" w:rsidRPr="00B106A9" w:rsidRDefault="00B106A9" w:rsidP="00B106A9">
      <w:pPr>
        <w:numPr>
          <w:ilvl w:val="1"/>
          <w:numId w:val="8"/>
        </w:numPr>
      </w:pPr>
      <w:r w:rsidRPr="00B106A9">
        <w:t>Teams will show their car's entire run</w:t>
      </w:r>
    </w:p>
    <w:p w14:paraId="4D80EBCB" w14:textId="77777777" w:rsidR="00B106A9" w:rsidRPr="00B106A9" w:rsidRDefault="00B106A9" w:rsidP="00B106A9">
      <w:pPr>
        <w:numPr>
          <w:ilvl w:val="1"/>
          <w:numId w:val="8"/>
        </w:numPr>
      </w:pPr>
      <w:r w:rsidRPr="00B106A9">
        <w:t>Team members will use these two minutes to explain their car chemistry, mechanism and design to all the spectators</w:t>
      </w:r>
    </w:p>
    <w:p w14:paraId="65E2B8BD" w14:textId="77777777" w:rsidR="00B106A9" w:rsidRPr="00B106A9" w:rsidRDefault="00B106A9" w:rsidP="00B106A9">
      <w:pPr>
        <w:numPr>
          <w:ilvl w:val="0"/>
          <w:numId w:val="9"/>
        </w:numPr>
      </w:pPr>
      <w:r w:rsidRPr="00B106A9">
        <w:rPr>
          <w:b/>
          <w:bCs/>
        </w:rPr>
        <w:t>Spotlight tech will announce</w:t>
      </w:r>
      <w:r w:rsidRPr="00B106A9">
        <w:t xml:space="preserve"> "Time is up. Please provide your measurements in chat"</w:t>
      </w:r>
    </w:p>
    <w:p w14:paraId="45D61D60" w14:textId="77777777" w:rsidR="00B106A9" w:rsidRPr="00B106A9" w:rsidRDefault="00B106A9" w:rsidP="00B106A9">
      <w:pPr>
        <w:numPr>
          <w:ilvl w:val="1"/>
          <w:numId w:val="10"/>
        </w:numPr>
      </w:pPr>
      <w:r w:rsidRPr="00B106A9">
        <w:t>Teams will submit their distance traveled to the nearest hundredth place in meters (##.## meters)</w:t>
      </w:r>
    </w:p>
    <w:p w14:paraId="4231C93C" w14:textId="77777777" w:rsidR="00B106A9" w:rsidRPr="004F16A7" w:rsidRDefault="00B106A9" w:rsidP="00B106A9">
      <w:pPr>
        <w:numPr>
          <w:ilvl w:val="0"/>
          <w:numId w:val="10"/>
        </w:numPr>
        <w:rPr>
          <w:b/>
          <w:bCs/>
        </w:rPr>
      </w:pPr>
      <w:r w:rsidRPr="00B106A9">
        <w:rPr>
          <w:b/>
          <w:bCs/>
        </w:rPr>
        <w:t>Once the distance measurement is shown sufficiently on camera, the competition moves on to the next team. With the judge’s permission, Emcees call Team B up next and so on.</w:t>
      </w:r>
    </w:p>
    <w:p w14:paraId="0B01E914" w14:textId="77777777" w:rsidR="00B106A9" w:rsidRPr="00B106A9" w:rsidRDefault="00B106A9" w:rsidP="00B106A9"/>
    <w:p w14:paraId="6357556B" w14:textId="77777777" w:rsidR="00B106A9" w:rsidRPr="00B106A9" w:rsidRDefault="00B106A9" w:rsidP="00B106A9">
      <w:pPr>
        <w:rPr>
          <w:b/>
          <w:bCs/>
        </w:rPr>
      </w:pPr>
      <w:r w:rsidRPr="00B106A9">
        <w:rPr>
          <w:b/>
          <w:bCs/>
        </w:rPr>
        <w:lastRenderedPageBreak/>
        <w:t>Additional Notes from Safety Judges:</w:t>
      </w:r>
    </w:p>
    <w:p w14:paraId="2874C9B5" w14:textId="77777777" w:rsidR="00B106A9" w:rsidRPr="00B106A9" w:rsidRDefault="00B106A9" w:rsidP="00B106A9">
      <w:pPr>
        <w:numPr>
          <w:ilvl w:val="0"/>
          <w:numId w:val="11"/>
        </w:numPr>
        <w:rPr>
          <w:b/>
          <w:bCs/>
        </w:rPr>
      </w:pPr>
      <w:r w:rsidRPr="00B106A9">
        <w:rPr>
          <w:b/>
          <w:bCs/>
        </w:rPr>
        <w:t xml:space="preserve">Each team will be have the same distance but they are limited to their track’s width. This means that your track’s width is your Out-of-bounds. </w:t>
      </w:r>
    </w:p>
    <w:p w14:paraId="236AE472" w14:textId="77777777" w:rsidR="00B106A9" w:rsidRPr="00B106A9" w:rsidRDefault="00B106A9" w:rsidP="00B106A9">
      <w:pPr>
        <w:numPr>
          <w:ilvl w:val="0"/>
          <w:numId w:val="11"/>
        </w:numPr>
      </w:pPr>
      <w:r w:rsidRPr="00B106A9">
        <w:t>The penalty for out of bounds will be 3 meters</w:t>
      </w:r>
    </w:p>
    <w:p w14:paraId="56CAAC06" w14:textId="77777777" w:rsidR="00B106A9" w:rsidRPr="00B106A9" w:rsidRDefault="004F16A7" w:rsidP="00B106A9">
      <w:pPr>
        <w:numPr>
          <w:ilvl w:val="1"/>
          <w:numId w:val="11"/>
        </w:numPr>
      </w:pPr>
      <w:r>
        <w:t>Width: if car</w:t>
      </w:r>
      <w:r w:rsidR="00B106A9" w:rsidRPr="00B106A9">
        <w:t xml:space="preserve"> hit</w:t>
      </w:r>
      <w:r>
        <w:t>s</w:t>
      </w:r>
      <w:r w:rsidR="00B106A9" w:rsidRPr="00B106A9">
        <w:t xml:space="preserve"> your track’s sidelines/walls</w:t>
      </w:r>
      <w:r>
        <w:t xml:space="preserve"> (Tape is course boundary)</w:t>
      </w:r>
      <w:r w:rsidR="00B106A9" w:rsidRPr="00B106A9">
        <w:t xml:space="preserve"> that will result in a 3 meter penalty</w:t>
      </w:r>
    </w:p>
    <w:p w14:paraId="38364E60" w14:textId="77777777" w:rsidR="00B106A9" w:rsidRPr="00B106A9" w:rsidRDefault="00B106A9" w:rsidP="00B106A9">
      <w:pPr>
        <w:numPr>
          <w:ilvl w:val="1"/>
          <w:numId w:val="11"/>
        </w:numPr>
      </w:pPr>
      <w:r w:rsidRPr="00B106A9">
        <w:t xml:space="preserve">Length: If distance is set to x meters, out of bounds will be </w:t>
      </w:r>
      <w:r w:rsidR="004F16A7">
        <w:t>x + 3</w:t>
      </w:r>
      <w:r w:rsidRPr="00B106A9">
        <w:t xml:space="preserve"> meters</w:t>
      </w:r>
      <w:r w:rsidR="004F16A7">
        <w:rPr>
          <w:b/>
          <w:bCs/>
        </w:rPr>
        <w:t>. If your car hits the x + 3</w:t>
      </w:r>
      <w:r w:rsidRPr="00B106A9">
        <w:rPr>
          <w:b/>
          <w:bCs/>
        </w:rPr>
        <w:t xml:space="preserve"> meter mark, that will a 3 meter penalty.</w:t>
      </w:r>
      <w:r w:rsidRPr="00B106A9">
        <w:t xml:space="preserve"> </w:t>
      </w:r>
    </w:p>
    <w:p w14:paraId="16699DCE" w14:textId="77777777" w:rsidR="00B106A9" w:rsidRPr="00B106A9" w:rsidRDefault="00B106A9" w:rsidP="00B106A9">
      <w:pPr>
        <w:numPr>
          <w:ilvl w:val="0"/>
          <w:numId w:val="11"/>
        </w:numPr>
      </w:pPr>
      <w:r w:rsidRPr="00B106A9">
        <w:rPr>
          <w:b/>
          <w:bCs/>
        </w:rPr>
        <w:t xml:space="preserve">No chemicals being poured, syringed, pipetted, </w:t>
      </w:r>
      <w:r w:rsidR="004F16A7" w:rsidRPr="00B106A9">
        <w:rPr>
          <w:b/>
          <w:bCs/>
        </w:rPr>
        <w:t>etc.</w:t>
      </w:r>
      <w:r w:rsidRPr="00B106A9">
        <w:rPr>
          <w:b/>
          <w:bCs/>
        </w:rPr>
        <w:t xml:space="preserve"> at the starting line is allowed</w:t>
      </w:r>
      <w:r w:rsidRPr="00B106A9">
        <w:t xml:space="preserve">.  If a syringe is used to add a chemical, it must be pre-attached before the car is brought up to the starting line.  This rule will be strictly enforced.  Teams can have a “ready” table close by the starting line, with sufficient working space, where last minute additions can be made, if the site, OSJ, and advisor allows (must follow university/department rules here).  </w:t>
      </w:r>
    </w:p>
    <w:p w14:paraId="6CD7B502" w14:textId="77777777" w:rsidR="00B106A9" w:rsidRDefault="00B106A9" w:rsidP="00B106A9">
      <w:pPr>
        <w:numPr>
          <w:ilvl w:val="0"/>
          <w:numId w:val="11"/>
        </w:numPr>
      </w:pPr>
      <w:r w:rsidRPr="00B106A9">
        <w:t xml:space="preserve">Review rules regarding prohibited starting line actions, like can’t push the car to start it moving, no picking up the back of the car to let the tires start moving, etc.  </w:t>
      </w:r>
    </w:p>
    <w:p w14:paraId="2A481161" w14:textId="77777777" w:rsidR="004F16A7" w:rsidRPr="00B106A9" w:rsidRDefault="004F16A7" w:rsidP="00B106A9">
      <w:pPr>
        <w:numPr>
          <w:ilvl w:val="0"/>
          <w:numId w:val="11"/>
        </w:numPr>
      </w:pPr>
      <w:r>
        <w:t>Teams have the option to have a ready table next to the starting line in order to on load any chemical before their run if space is available.</w:t>
      </w:r>
    </w:p>
    <w:p w14:paraId="29CF6F43" w14:textId="77777777" w:rsidR="00B106A9" w:rsidRPr="00B106A9" w:rsidRDefault="00B106A9" w:rsidP="00B106A9">
      <w:pPr>
        <w:numPr>
          <w:ilvl w:val="0"/>
          <w:numId w:val="11"/>
        </w:numPr>
      </w:pPr>
      <w:r w:rsidRPr="00B106A9">
        <w:t>Once the distance is announced, teams cannot do any trial runs on their track.  A camera should be set up showing the team’s track after the distance is announced if possible (not required).</w:t>
      </w:r>
    </w:p>
    <w:p w14:paraId="15EC1996" w14:textId="77777777" w:rsidR="00E51D66" w:rsidRDefault="00B106A9" w:rsidP="004F16A7">
      <w:pPr>
        <w:numPr>
          <w:ilvl w:val="0"/>
          <w:numId w:val="11"/>
        </w:numPr>
      </w:pPr>
      <w:r w:rsidRPr="00B106A9">
        <w:t>Please have an additional offline recording for the run of the car on a separate phone (not through zoom). This is in case judges need to review the footage in case of connection issues.</w:t>
      </w:r>
    </w:p>
    <w:p w14:paraId="1D9E4478" w14:textId="77777777" w:rsidR="00A35F2F" w:rsidRDefault="00A35F2F" w:rsidP="00A35F2F">
      <w:pPr>
        <w:numPr>
          <w:ilvl w:val="0"/>
          <w:numId w:val="11"/>
        </w:numPr>
      </w:pPr>
      <w:r>
        <w:t>Distance measurement MUST be done either from the Starting line or the Finish line (not from a reference point)</w:t>
      </w:r>
      <w:r w:rsidR="0051183B">
        <w:t>; Teams are also required to use a measuring tape that is at least 35 meters in total length.</w:t>
      </w:r>
      <w:r w:rsidR="003A4BAD">
        <w:t xml:space="preserve"> We recommend purchasing a </w:t>
      </w:r>
      <w:hyperlink r:id="rId8" w:history="1">
        <w:r w:rsidR="003A4BAD" w:rsidRPr="003A4BAD">
          <w:rPr>
            <w:rStyle w:val="Hyperlink"/>
          </w:rPr>
          <w:t>product similar to this</w:t>
        </w:r>
      </w:hyperlink>
      <w:r w:rsidR="003A4BAD">
        <w:t>.</w:t>
      </w:r>
    </w:p>
    <w:sectPr w:rsidR="00A35F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8016A5"/>
    <w:multiLevelType w:val="multilevel"/>
    <w:tmpl w:val="0BB4557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F890E7D"/>
    <w:multiLevelType w:val="multilevel"/>
    <w:tmpl w:val="0BB4557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7D757C3"/>
    <w:multiLevelType w:val="hybridMultilevel"/>
    <w:tmpl w:val="9B883C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B0B2052"/>
    <w:multiLevelType w:val="multilevel"/>
    <w:tmpl w:val="200E23D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B4636A"/>
    <w:multiLevelType w:val="multilevel"/>
    <w:tmpl w:val="2D626B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3C46F0"/>
    <w:multiLevelType w:val="multilevel"/>
    <w:tmpl w:val="70FE4A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0486545"/>
    <w:multiLevelType w:val="multilevel"/>
    <w:tmpl w:val="79E833C4"/>
    <w:lvl w:ilvl="0">
      <w:start w:val="1"/>
      <w:numFmt w:val="decimal"/>
      <w:lvlText w:val="%1."/>
      <w:lvlJc w:val="left"/>
      <w:pPr>
        <w:tabs>
          <w:tab w:val="num" w:pos="450"/>
        </w:tabs>
        <w:ind w:left="450" w:hanging="360"/>
      </w:pPr>
      <w:rPr>
        <w:b/>
      </w:r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E451DE5"/>
    <w:multiLevelType w:val="multilevel"/>
    <w:tmpl w:val="43C2F2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E0579C"/>
    <w:multiLevelType w:val="multilevel"/>
    <w:tmpl w:val="9D847E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
    <w:lvlOverride w:ilvl="0"/>
    <w:lvlOverride w:ilvl="1">
      <w:startOverride w:val="1"/>
    </w:lvlOverride>
    <w:lvlOverride w:ilvl="2"/>
    <w:lvlOverride w:ilvl="3"/>
    <w:lvlOverride w:ilvl="4"/>
    <w:lvlOverride w:ilvl="5"/>
    <w:lvlOverride w:ilvl="6"/>
    <w:lvlOverride w:ilvl="7"/>
    <w:lvlOverride w:ilvl="8"/>
  </w:num>
  <w:num w:numId="2">
    <w:abstractNumId w:val="7"/>
    <w:lvlOverride w:ilvl="0"/>
    <w:lvlOverride w:ilvl="1">
      <w:startOverride w:val="1"/>
    </w:lvlOverride>
    <w:lvlOverride w:ilvl="2"/>
    <w:lvlOverride w:ilvl="3"/>
    <w:lvlOverride w:ilvl="4"/>
    <w:lvlOverride w:ilvl="5"/>
    <w:lvlOverride w:ilvl="6"/>
    <w:lvlOverride w:ilvl="7"/>
    <w:lvlOverride w:ilvl="8"/>
  </w:num>
  <w:num w:numId="3">
    <w:abstractNumId w:val="8"/>
    <w:lvlOverride w:ilvl="0"/>
    <w:lvlOverride w:ilvl="1">
      <w:startOverride w:val="1"/>
    </w:lvlOverride>
    <w:lvlOverride w:ilvl="2"/>
    <w:lvlOverride w:ilvl="3"/>
    <w:lvlOverride w:ilvl="4"/>
    <w:lvlOverride w:ilvl="5"/>
    <w:lvlOverride w:ilvl="6"/>
    <w:lvlOverride w:ilvl="7"/>
    <w:lvlOverride w:ilvl="8"/>
  </w:num>
  <w:num w:numId="4">
    <w:abstractNumId w:val="4"/>
    <w:lvlOverride w:ilvl="0"/>
    <w:lvlOverride w:ilvl="1">
      <w:startOverride w:val="1"/>
    </w:lvlOverride>
    <w:lvlOverride w:ilvl="2"/>
    <w:lvlOverride w:ilvl="3"/>
    <w:lvlOverride w:ilvl="4"/>
    <w:lvlOverride w:ilvl="5"/>
    <w:lvlOverride w:ilvl="6"/>
    <w:lvlOverride w:ilvl="7"/>
    <w:lvlOverride w:ilvl="8"/>
  </w:num>
  <w:num w:numId="5">
    <w:abstractNumId w:val="5"/>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3MLcwNbG0sDA3tjRX0lEKTi0uzszPAykwrQUAIn1rMCwAAAA="/>
  </w:docVars>
  <w:rsids>
    <w:rsidRoot w:val="00B106A9"/>
    <w:rsid w:val="000107D7"/>
    <w:rsid w:val="0013685B"/>
    <w:rsid w:val="003A4BAD"/>
    <w:rsid w:val="004F16A7"/>
    <w:rsid w:val="00505F84"/>
    <w:rsid w:val="0051183B"/>
    <w:rsid w:val="007E014B"/>
    <w:rsid w:val="00806EA7"/>
    <w:rsid w:val="008669DC"/>
    <w:rsid w:val="008970B8"/>
    <w:rsid w:val="00A35F2F"/>
    <w:rsid w:val="00B106A9"/>
    <w:rsid w:val="00BC294B"/>
    <w:rsid w:val="00E9686B"/>
    <w:rsid w:val="00FE7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1C15C20"/>
  <w15:chartTrackingRefBased/>
  <w15:docId w15:val="{FB5B3517-5D7D-4338-9B12-E094E6760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6A9"/>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FE774C"/>
    <w:rPr>
      <w:sz w:val="16"/>
      <w:szCs w:val="16"/>
    </w:rPr>
  </w:style>
  <w:style w:type="paragraph" w:styleId="CommentText">
    <w:name w:val="annotation text"/>
    <w:basedOn w:val="Normal"/>
    <w:link w:val="CommentTextChar"/>
    <w:uiPriority w:val="99"/>
    <w:semiHidden/>
    <w:unhideWhenUsed/>
    <w:rsid w:val="00FE774C"/>
    <w:pPr>
      <w:spacing w:line="240" w:lineRule="auto"/>
    </w:pPr>
    <w:rPr>
      <w:sz w:val="20"/>
      <w:szCs w:val="20"/>
    </w:rPr>
  </w:style>
  <w:style w:type="character" w:customStyle="1" w:styleId="CommentTextChar">
    <w:name w:val="Comment Text Char"/>
    <w:basedOn w:val="DefaultParagraphFont"/>
    <w:link w:val="CommentText"/>
    <w:uiPriority w:val="99"/>
    <w:semiHidden/>
    <w:rsid w:val="00FE774C"/>
    <w:rPr>
      <w:sz w:val="20"/>
      <w:szCs w:val="20"/>
    </w:rPr>
  </w:style>
  <w:style w:type="paragraph" w:styleId="CommentSubject">
    <w:name w:val="annotation subject"/>
    <w:basedOn w:val="CommentText"/>
    <w:next w:val="CommentText"/>
    <w:link w:val="CommentSubjectChar"/>
    <w:uiPriority w:val="99"/>
    <w:semiHidden/>
    <w:unhideWhenUsed/>
    <w:rsid w:val="00FE774C"/>
    <w:rPr>
      <w:b/>
      <w:bCs/>
    </w:rPr>
  </w:style>
  <w:style w:type="character" w:customStyle="1" w:styleId="CommentSubjectChar">
    <w:name w:val="Comment Subject Char"/>
    <w:basedOn w:val="CommentTextChar"/>
    <w:link w:val="CommentSubject"/>
    <w:uiPriority w:val="99"/>
    <w:semiHidden/>
    <w:rsid w:val="00FE774C"/>
    <w:rPr>
      <w:b/>
      <w:bCs/>
      <w:sz w:val="20"/>
      <w:szCs w:val="20"/>
    </w:rPr>
  </w:style>
  <w:style w:type="paragraph" w:styleId="BalloonText">
    <w:name w:val="Balloon Text"/>
    <w:basedOn w:val="Normal"/>
    <w:link w:val="BalloonTextChar"/>
    <w:uiPriority w:val="99"/>
    <w:semiHidden/>
    <w:unhideWhenUsed/>
    <w:rsid w:val="00FE77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774C"/>
    <w:rPr>
      <w:rFonts w:ascii="Segoe UI" w:hAnsi="Segoe UI" w:cs="Segoe UI"/>
      <w:sz w:val="18"/>
      <w:szCs w:val="18"/>
    </w:rPr>
  </w:style>
  <w:style w:type="character" w:styleId="Hyperlink">
    <w:name w:val="Hyperlink"/>
    <w:basedOn w:val="DefaultParagraphFont"/>
    <w:uiPriority w:val="99"/>
    <w:unhideWhenUsed/>
    <w:rsid w:val="003A4BA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458005">
      <w:bodyDiv w:val="1"/>
      <w:marLeft w:val="0"/>
      <w:marRight w:val="0"/>
      <w:marTop w:val="0"/>
      <w:marBottom w:val="0"/>
      <w:divBdr>
        <w:top w:val="none" w:sz="0" w:space="0" w:color="auto"/>
        <w:left w:val="none" w:sz="0" w:space="0" w:color="auto"/>
        <w:bottom w:val="none" w:sz="0" w:space="0" w:color="auto"/>
        <w:right w:val="none" w:sz="0" w:space="0" w:color="auto"/>
      </w:divBdr>
    </w:div>
    <w:div w:id="175703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dp/B085CC32X3?pd_rd_i=B085CC32X3&amp;pd_rd_w=CMMdr&amp;pf_rd_p=51cf0d17-50cf-4c89-b1a7-606703cfac11&amp;pd_rd_wg=wuo2w&amp;pf_rd_r=M266MDG04TPX846CQFWK&amp;pd_rd_r=08533897-b320-491d-afb5-7478dbede25e" TargetMode="Externa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958</Words>
  <Characters>546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Singh</dc:creator>
  <cp:keywords/>
  <dc:description/>
  <cp:lastModifiedBy>Harpreet Singh</cp:lastModifiedBy>
  <cp:revision>2</cp:revision>
  <dcterms:created xsi:type="dcterms:W3CDTF">2021-02-16T16:40:00Z</dcterms:created>
  <dcterms:modified xsi:type="dcterms:W3CDTF">2021-02-16T16:40:00Z</dcterms:modified>
</cp:coreProperties>
</file>